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ingapore</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 | Phone Number</w:t>
      </w:r>
    </w:p>
    <w:p>
      <w:pPr>
        <w:pStyle w:val="BodyText"/>
      </w:pPr>
      <w:r>
        <w:t xml:space="preserve">Date: [Insert Date]</w:t>
      </w:r>
    </w:p>
    <w:p>
      <w:pPr>
        <w:pStyle w:val="BodyText"/>
      </w:pPr>
      <w:r>
        <w:rPr>
          <w:bCs/>
          <w:b/>
        </w:rPr>
        <w:t xml:space="preserve">Recruitment Team</w:t>
      </w:r>
      <w:r>
        <w:br/>
      </w:r>
      <w:r>
        <w:t xml:space="preserve">[Hospital or Clinic Name]</w:t>
      </w:r>
      <w:r>
        <w:br/>
      </w:r>
      <w:r>
        <w:t xml:space="preserve">[Clinic Address]</w:t>
      </w:r>
      <w:r>
        <w:br/>
      </w:r>
      <w:r>
        <w:t xml:space="preserve">Singapore, Singapore</w:t>
      </w:r>
    </w:p>
    <w:bookmarkStart w:id="20" w:name="X9847dc356ad72b667a722f374da26509d1c96a8"/>
    <w:p>
      <w:pPr>
        <w:pStyle w:val="Heading2"/>
      </w:pPr>
      <w:r>
        <w:t xml:space="preserve">Doctor General Practitioner – Application for Position in Singapore</w:t>
      </w:r>
    </w:p>
    <w:p>
      <w:pPr>
        <w:pStyle w:val="FirstParagraph"/>
      </w:pPr>
      <w:r>
        <w:t xml:space="preserve">Dear Recruitment Team,</w:t>
      </w:r>
    </w:p>
    <w:p>
      <w:pPr>
        <w:pStyle w:val="BodyText"/>
      </w:pPr>
      <w:r>
        <w:t xml:space="preserve">I am writing to express my interest in the Doctor General Practitioner position at [Hospital or Clinic Name] in Singapore. As a dedicated and experienced general practitioner with a strong commitment to patient-centered care, I am eager to contribute my skills and expertise to the healthcare landscape of Singapore. This opportunity aligns perfectly with my professional goals of delivering high-quality medical services in a dynamic and multicultural environment like Singapore.</w:t>
      </w:r>
    </w:p>
    <w:p>
      <w:pPr>
        <w:pStyle w:val="BodyText"/>
      </w:pPr>
      <w:r>
        <w:t xml:space="preserve">With [X years] of experience in general practice, I have developed a comprehensive understanding of primary healthcare, preventive medicine, and holistic patient management. My career has been guided by the principles of empathy, continuous learning, and adaptability—qualities that are essential for thriving in the fast-paced and diverse healthcare sector of Singapore. Whether working in public or private settings, I have consistently prioritized building trust with patients while adhering to the highest standards of clinical practice.</w:t>
      </w:r>
    </w:p>
    <w:p>
      <w:pPr>
        <w:pStyle w:val="BodyText"/>
      </w:pPr>
      <w:r>
        <w:t xml:space="preserve">As a Doctor General Practitioner, I have managed a wide range of medical conditions, from chronic disease management to acute illnesses, ensuring that each patient receives personalized care tailored to their unique needs. My experience includes conducting thorough physical examinations, interpreting diagnostic tests, and collaborating with specialists to provide integrated treatment plans. In Singapore’s context, where healthcare is both advanced and deeply rooted in cultural sensitivity, I have honed my ability to communicate effectively with patients from diverse ethnic backgrounds—including Chinese, Malay, Indian, and other communities. This cultural competence is critical in Singapore’s multiethnic society, where understanding patient values and beliefs enhances treatment outcomes.</w:t>
      </w:r>
    </w:p>
    <w:p>
      <w:pPr>
        <w:pStyle w:val="BodyText"/>
      </w:pPr>
      <w:r>
        <w:t xml:space="preserve">One of the key aspects of my practice has been the emphasis on preventive care and health education. In Singapore, where initiatives like the National Health Plan focus on reducing lifestyle-related diseases, I have actively participated in community health programs such as smoking cessation campaigns, vaccination drives, and chronic disease awareness workshops. These efforts reflect my belief that a Doctor General Practitioner plays a pivotal role in promoting public health and reducing the burden on secondary care systems.</w:t>
      </w:r>
    </w:p>
    <w:p>
      <w:pPr>
        <w:pStyle w:val="BodyText"/>
      </w:pPr>
      <w:r>
        <w:t xml:space="preserve">My technical skills are complemented by my proficiency in using electronic medical records (EMRs) such as the National Electronic Medical Records (NEMR) system, which is widely used across Singapore. I am also familiar with the country’s healthcare policies, including guidelines from the Ministry of Health (MOH), ensuring that my practice remains compliant and aligned with national standards. Additionally, I have experience working in multidisciplinary teams, collaborating with nurses, pharmacists, and allied health professionals to deliver seamless care—a hallmark of Singapore’s integrated healthcare model.</w:t>
      </w:r>
    </w:p>
    <w:p>
      <w:pPr>
        <w:pStyle w:val="BodyText"/>
      </w:pPr>
      <w:r>
        <w:t xml:space="preserve">What sets me apart as a Doctor General Practitioner is my dedication to lifelong learning. I regularly attend medical conferences and workshops, such as those organized by the Singapore Medical Council (SMC), to stay updated on the latest advancements in clinical practice. For instance, my recent participation in a workshop on digital health technologies has equipped me with insights into leveraging telemedicine and AI-driven diagnostics—tools that are increasingly vital in Singapore’s healthcare ecosystem.</w:t>
      </w:r>
    </w:p>
    <w:p>
      <w:pPr>
        <w:pStyle w:val="BodyText"/>
      </w:pPr>
      <w:r>
        <w:t xml:space="preserve">Working as a Doctor General Practitioner in Singapore offers unique challenges and rewards. The country’s aging population, rising prevalence of non-communicable diseases, and emphasis on innovation create an environment where GPs must be both resilient and forward-thinking. I am particularly drawn to [Hospital or Clinic Name]’s commitment to [specific value or service, e.g., "community-based care" or "innovative patient engagement models"], as it resonates with my own philosophy of medicine. I am confident that my background in general practice, combined with my adaptability to Singapore’s healthcare demands, will enable me to contribute meaningfully to your team.</w:t>
      </w:r>
    </w:p>
    <w:p>
      <w:pPr>
        <w:pStyle w:val="BodyText"/>
      </w:pPr>
      <w:r>
        <w:t xml:space="preserve">I am particularly inspired by Singapore’s vision of being a "Healthier Nation" through proactive healthcare delivery. As a Doctor General Practitioner, I have always viewed myself as a bridge between patients and the broader healthcare system, ensuring they navigate care pathways with confidence. This aligns with Singapore’s goal of fostering a culture of wellness and self-management among its residents. My ability to communicate in multiple languages, including Mandarin and English, further enables me to connect with patients from various backgrounds, which is a significant asset in Singapore’s diverse population.</w:t>
      </w:r>
    </w:p>
    <w:p>
      <w:pPr>
        <w:pStyle w:val="BodyText"/>
      </w:pPr>
      <w:r>
        <w:t xml:space="preserve">Thank you for considering my application. I would welcome the opportunity to discuss how my skills and experience align with the needs of [Hospital or Clinic Name]. I am excited about the possibility of contributing to your organization’s mission of excellence in healthcare, while supporting the well-being of Singapore’s communities. Please feel free to contact me at [your phone number] or [your email address] for any further information.</w:t>
      </w:r>
    </w:p>
    <w:p>
      <w:pPr>
        <w:pStyle w:val="BodyText"/>
      </w:pPr>
      <w:r>
        <w:t xml:space="preserve">Sincerely,</w:t>
      </w:r>
    </w:p>
    <w:p>
      <w:pPr>
        <w:pStyle w:val="BodyText"/>
      </w:pPr>
      <w:r>
        <w:rPr>
          <w:bCs/>
          <w:b/>
        </w:rPr>
        <w:t xml:space="preserve">Your Name</w:t>
      </w:r>
    </w:p>
    <w:p>
      <w:pPr>
        <w:pStyle w:val="BodyText"/>
      </w:pPr>
      <w:r>
        <w:t xml:space="preserve">Word count: [Approximate word count will be calculated here]</w:t>
      </w:r>
    </w:p>
    <w:p>
      <w:pPr>
        <w:pStyle w:val="BodyText"/>
      </w:pPr>
      <w:r>
        <w:t xml:space="preserve">Note: This cover letter is tailored for a Doctor General Practitioner position in Singapore, emphasizing cultural adaptability, clinical expertise, and alignment with the country’s healthcare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octor General Practitioner - Singapore</dc:title>
  <dc:creator/>
  <dc:language>en</dc:language>
  <cp:keywords/>
  <dcterms:created xsi:type="dcterms:W3CDTF">2026-07-23T22:16:48Z</dcterms:created>
  <dcterms:modified xsi:type="dcterms:W3CDTF">2026-07-23T22:16:48Z</dcterms:modified>
</cp:coreProperties>
</file>

<file path=docProps/custom.xml><?xml version="1.0" encoding="utf-8"?>
<Properties xmlns="http://schemas.openxmlformats.org/officeDocument/2006/custom-properties" xmlns:vt="http://schemas.openxmlformats.org/officeDocument/2006/docPropsVTypes"/>
</file>